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d751c3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b85a298-6986-4f78-824f-fbaa1df78bb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8:37Z</dcterms:created>
  <dcterms:modified xsi:type="dcterms:W3CDTF">2023-07-08T20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